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B710C" w14:textId="73D5ECBA" w:rsidR="00F41176" w:rsidRDefault="005908E3" w:rsidP="00F41176">
      <w:pPr>
        <w:pStyle w:val="Heading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49DFA9F8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noProof/>
            <w:sz w:val="24"/>
            <w:szCs w:val="24"/>
          </w:rPr>
          <w:t>Programming Fundamentals</w:t>
        </w:r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sz w:val="24"/>
            <w:szCs w:val="24"/>
          </w:rPr>
          <w:t xml:space="preserve"> course @ </w:t>
        </w:r>
        <w:r w:rsidRPr="00BB5C5D">
          <w:rPr>
            <w:rStyle w:val="Hyperlink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Heading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1061CFB" w:rsidR="0060577E" w:rsidRPr="0008316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>
        <w:rPr>
          <w:i/>
        </w:rPr>
        <w:t>w</w:t>
      </w:r>
      <w:r w:rsidRPr="0008316F">
        <w:rPr>
          <w:i/>
        </w:rPr>
        <w:t>e</w:t>
      </w:r>
      <w:r w:rsidR="009349DF">
        <w:rPr>
          <w:i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9349DF">
        <w:rPr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Heading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103E77">
      <w:pPr>
        <w:pStyle w:val="ListParagraph"/>
        <w:numPr>
          <w:ilvl w:val="0"/>
          <w:numId w:val="3"/>
        </w:numPr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133A2E">
        <w:rPr>
          <w:i/>
          <w:iCs/>
        </w:rPr>
        <w:t>fruits</w:t>
      </w:r>
      <w:r>
        <w:rPr>
          <w:i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103E77">
      <w:pPr>
        <w:pStyle w:val="Index"/>
        <w:numPr>
          <w:ilvl w:val="0"/>
          <w:numId w:val="3"/>
        </w:numPr>
        <w:rPr>
          <w:lang w:val="bg-BG"/>
        </w:rPr>
      </w:pPr>
      <w:r>
        <w:lastRenderedPageBreak/>
        <w:t xml:space="preserve">Add header </w:t>
      </w:r>
      <w:r w:rsidRPr="00133A2E">
        <w:rPr>
          <w:i/>
          <w:i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DA70AB">
      <w:pPr>
        <w:pStyle w:val="Index"/>
        <w:numPr>
          <w:ilvl w:val="0"/>
          <w:numId w:val="3"/>
        </w:numPr>
        <w:rPr>
          <w:lang w:val="bg-BG"/>
        </w:rPr>
      </w:pPr>
      <w:r>
        <w:t xml:space="preserve">Keep in mind that you need to change the size of the image files to be </w:t>
      </w:r>
      <w:r w:rsidR="00AF1836">
        <w:t>similar to</w:t>
      </w:r>
      <w:r>
        <w:t xml:space="preserve"> the example above. You can use t</w:t>
      </w:r>
      <w:r w:rsidRPr="003A571E">
        <w:t>he &lt;style&gt; tag</w:t>
      </w:r>
      <w:r>
        <w:t>.</w:t>
      </w:r>
    </w:p>
    <w:p w14:paraId="53342EDB" w14:textId="7F8CA8D1" w:rsidR="00133A2E" w:rsidRPr="00133A2E" w:rsidRDefault="00133A2E" w:rsidP="00133A2E">
      <w:pPr>
        <w:pStyle w:val="Heading2"/>
        <w:rPr>
          <w:lang w:val="bg-BG"/>
        </w:rPr>
      </w:pPr>
      <w:r w:rsidRPr="00133A2E"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Heading3"/>
      </w:pPr>
      <w:r w:rsidRPr="0060577E">
        <w:t>Constraints</w:t>
      </w:r>
    </w:p>
    <w:p w14:paraId="3FB173E8" w14:textId="262CECD6" w:rsidR="00133A2E" w:rsidRDefault="00053EB5" w:rsidP="00103E77">
      <w:pPr>
        <w:pStyle w:val="ListParagraph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Heading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Heading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3635290A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Use </w:t>
      </w:r>
      <w:r w:rsidRPr="00FF3501">
        <w:rPr>
          <w:rFonts w:cs="FreeSans"/>
          <w:b/>
          <w:bCs/>
        </w:rPr>
        <w:t>&lt;h1&gt;</w:t>
      </w:r>
    </w:p>
    <w:p w14:paraId="58B6E667" w14:textId="46C14A83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Hyperlink: </w:t>
      </w:r>
      <w:r w:rsidRPr="00FF3501">
        <w:rPr>
          <w:rFonts w:cs="FreeSans"/>
          <w:b/>
          <w:bCs/>
        </w:rPr>
        <w:t>https://en.wikipedia.org/wiki/Brown_bear</w:t>
      </w:r>
      <w:r w:rsidR="00053EB5">
        <w:rPr>
          <w:rFonts w:cs="FreeSans"/>
          <w:b/>
          <w:bCs/>
        </w:rPr>
        <w:t>.</w:t>
      </w:r>
    </w:p>
    <w:p w14:paraId="7BB1D18F" w14:textId="01432CB5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3E4163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Heading2"/>
      </w:pPr>
      <w:r w:rsidRPr="0039064A">
        <w:t>Color Blocks</w:t>
      </w:r>
    </w:p>
    <w:p w14:paraId="67269AC8" w14:textId="6CCA50FD" w:rsidR="0039064A" w:rsidRDefault="0039064A" w:rsidP="0039064A">
      <w:pPr>
        <w:ind w:left="360"/>
      </w:pPr>
      <w:r w:rsidRPr="0039064A">
        <w:t>Use the following HTML:</w:t>
      </w:r>
    </w:p>
    <w:p w14:paraId="2891E330" w14:textId="59727BB9" w:rsidR="00053EB5" w:rsidRDefault="00053EB5" w:rsidP="0039064A">
      <w:pPr>
        <w:ind w:left="360"/>
      </w:pPr>
    </w:p>
    <w:p w14:paraId="1801499E" w14:textId="4A90338D" w:rsidR="00053EB5" w:rsidRDefault="00053EB5" w:rsidP="0039064A">
      <w:pPr>
        <w:ind w:left="360"/>
        <w:rPr>
          <w:lang w:val="bg-BG"/>
        </w:rPr>
      </w:pPr>
    </w:p>
    <w:p w14:paraId="191672B4" w14:textId="77777777" w:rsidR="00053EB5" w:rsidRPr="0039064A" w:rsidRDefault="00053EB5" w:rsidP="0039064A">
      <w:pPr>
        <w:ind w:left="360"/>
        <w:rPr>
          <w:lang w:val="bg-BG"/>
        </w:rPr>
      </w:pPr>
    </w:p>
    <w:p w14:paraId="17156B77" w14:textId="3E7557A9" w:rsidR="0039064A" w:rsidRDefault="0039064A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6E736C66">
                <wp:simplePos x="0" y="0"/>
                <wp:positionH relativeFrom="margin">
                  <wp:align>left</wp:align>
                </wp:positionH>
                <wp:positionV relativeFrom="paragraph">
                  <wp:posOffset>14699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0;margin-top:11.55pt;width:276.8pt;height:124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C002D" w14:textId="5A41BBF0" w:rsidR="0039064A" w:rsidRDefault="0039064A" w:rsidP="003E4163"/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r w:rsidRPr="0039064A">
        <w:t>nd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053EB5">
      <w:pPr>
        <w:pStyle w:val="Heading4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73B29" w14:textId="77777777" w:rsidR="009D52C0" w:rsidRDefault="009D52C0" w:rsidP="008068A2">
      <w:pPr>
        <w:spacing w:after="0" w:line="240" w:lineRule="auto"/>
      </w:pPr>
      <w:r>
        <w:separator/>
      </w:r>
    </w:p>
  </w:endnote>
  <w:endnote w:type="continuationSeparator" w:id="0">
    <w:p w14:paraId="43398AC3" w14:textId="77777777" w:rsidR="009D52C0" w:rsidRDefault="009D52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E0450" w14:textId="77777777" w:rsidR="009D52C0" w:rsidRDefault="009D52C0" w:rsidP="008068A2">
      <w:pPr>
        <w:spacing w:after="0" w:line="240" w:lineRule="auto"/>
      </w:pPr>
      <w:r>
        <w:separator/>
      </w:r>
    </w:p>
  </w:footnote>
  <w:footnote w:type="continuationSeparator" w:id="0">
    <w:p w14:paraId="2C12DC83" w14:textId="77777777" w:rsidR="009D52C0" w:rsidRDefault="009D52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084261">
    <w:abstractNumId w:val="0"/>
  </w:num>
  <w:num w:numId="2" w16cid:durableId="438449627">
    <w:abstractNumId w:val="2"/>
  </w:num>
  <w:num w:numId="3" w16cid:durableId="207650245">
    <w:abstractNumId w:val="4"/>
  </w:num>
  <w:num w:numId="4" w16cid:durableId="818425694">
    <w:abstractNumId w:val="1"/>
  </w:num>
  <w:num w:numId="5" w16cid:durableId="1458186151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rgUApyhAJC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836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22895"/>
    <w:rsid w:val="00D3404A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8/programming-fundamentals-may-2022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B9817F-363E-4A26-BE98-A38B65624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21-01-08T10:00:00Z</dcterms:created>
  <dcterms:modified xsi:type="dcterms:W3CDTF">2022-04-27T07:51:00Z</dcterms:modified>
  <cp:category>computer programming;programming;software development;software engineering</cp:category>
</cp:coreProperties>
</file>